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B330" w14:textId="206E4791" w:rsidR="00C423B4" w:rsidRP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64EF6">
        <w:rPr>
          <w:rFonts w:ascii="Times New Roman" w:hAnsi="Times New Roman" w:cs="Times New Roman"/>
          <w:b/>
          <w:bCs/>
          <w:sz w:val="28"/>
          <w:szCs w:val="28"/>
        </w:rPr>
        <w:t>Titre</w:t>
      </w:r>
    </w:p>
    <w:p w14:paraId="046ADD85" w14:textId="3662877D" w:rsidR="00E64EF6" w:rsidRP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Prénom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E64EF6">
        <w:rPr>
          <w:rFonts w:ascii="Times New Roman" w:hAnsi="Times New Roman" w:cs="Times New Roman"/>
          <w:b/>
          <w:bCs/>
          <w:sz w:val="24"/>
          <w:szCs w:val="24"/>
        </w:rPr>
        <w:t xml:space="preserve"> Nom1, Prénom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64EF6">
        <w:rPr>
          <w:rFonts w:ascii="Times New Roman" w:hAnsi="Times New Roman" w:cs="Times New Roman"/>
          <w:b/>
          <w:bCs/>
          <w:sz w:val="24"/>
          <w:szCs w:val="24"/>
        </w:rPr>
        <w:t xml:space="preserve"> Nom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64EF6">
        <w:rPr>
          <w:rFonts w:ascii="Times New Roman" w:hAnsi="Times New Roman" w:cs="Times New Roman"/>
          <w:b/>
          <w:bCs/>
          <w:sz w:val="24"/>
          <w:szCs w:val="24"/>
        </w:rPr>
        <w:t>, etc.</w:t>
      </w:r>
    </w:p>
    <w:p w14:paraId="37817862" w14:textId="7CF41DC4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C26E40F" w14:textId="03C7E156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64EF6">
        <w:rPr>
          <w:rFonts w:ascii="Times New Roman" w:hAnsi="Times New Roman" w:cs="Times New Roman"/>
          <w:i/>
          <w:iCs/>
          <w:sz w:val="24"/>
          <w:szCs w:val="24"/>
        </w:rPr>
        <w:t>Laboratoir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 : </w:t>
      </w:r>
    </w:p>
    <w:p w14:paraId="4877AB8C" w14:textId="5B1B165B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64EF6">
        <w:rPr>
          <w:rFonts w:ascii="Times New Roman" w:hAnsi="Times New Roman" w:cs="Times New Roman"/>
          <w:i/>
          <w:iCs/>
          <w:sz w:val="24"/>
          <w:szCs w:val="24"/>
        </w:rPr>
        <w:t>Université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 : </w:t>
      </w:r>
    </w:p>
    <w:p w14:paraId="0386D013" w14:textId="5B04AA06" w:rsidR="00E64EF6" w:rsidRDefault="00E64EF6" w:rsidP="00E64EF6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64EF6">
        <w:rPr>
          <w:rFonts w:ascii="Times New Roman" w:hAnsi="Times New Roman" w:cs="Times New Roman"/>
          <w:i/>
          <w:iCs/>
          <w:sz w:val="24"/>
          <w:szCs w:val="24"/>
        </w:rPr>
        <w:t>Contact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mail</w:t>
      </w:r>
      <w:r w:rsidR="0023113C">
        <w:rPr>
          <w:rFonts w:ascii="Times New Roman" w:hAnsi="Times New Roman" w:cs="Times New Roman"/>
          <w:i/>
          <w:iCs/>
          <w:sz w:val="24"/>
          <w:szCs w:val="24"/>
        </w:rPr>
        <w:t xml:space="preserve"> Auteur 1</w:t>
      </w:r>
      <w:r w:rsidR="0023113C" w:rsidRPr="00E64EF6">
        <w:rPr>
          <w:rFonts w:ascii="Times New Roman" w:hAnsi="Times New Roman" w:cs="Times New Roman"/>
          <w:i/>
          <w:iCs/>
          <w:sz w:val="24"/>
          <w:szCs w:val="24"/>
        </w:rPr>
        <w:t> </w:t>
      </w:r>
      <w:r w:rsidRPr="00E64EF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</w:p>
    <w:p w14:paraId="38FC9CE0" w14:textId="751EEAB5" w:rsidR="0023113C" w:rsidRDefault="0023113C" w:rsidP="0023113C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64EF6">
        <w:rPr>
          <w:rFonts w:ascii="Times New Roman" w:hAnsi="Times New Roman" w:cs="Times New Roman"/>
          <w:i/>
          <w:iCs/>
          <w:sz w:val="24"/>
          <w:szCs w:val="24"/>
        </w:rPr>
        <w:t>Contact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mail Auteur </w:t>
      </w:r>
      <w:r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E64EF6">
        <w:rPr>
          <w:rFonts w:ascii="Times New Roman" w:hAnsi="Times New Roman" w:cs="Times New Roman"/>
          <w:i/>
          <w:iCs/>
          <w:sz w:val="24"/>
          <w:szCs w:val="24"/>
        </w:rPr>
        <w:t xml:space="preserve"> : </w:t>
      </w:r>
    </w:p>
    <w:p w14:paraId="48EE2234" w14:textId="70F0CAAA" w:rsidR="0023113C" w:rsidRDefault="0023113C" w:rsidP="0023113C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64EF6">
        <w:rPr>
          <w:rFonts w:ascii="Times New Roman" w:hAnsi="Times New Roman" w:cs="Times New Roman"/>
          <w:i/>
          <w:iCs/>
          <w:sz w:val="24"/>
          <w:szCs w:val="24"/>
        </w:rPr>
        <w:t>Contact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mail Auteur 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E64EF6">
        <w:rPr>
          <w:rFonts w:ascii="Times New Roman" w:hAnsi="Times New Roman" w:cs="Times New Roman"/>
          <w:i/>
          <w:iCs/>
          <w:sz w:val="24"/>
          <w:szCs w:val="24"/>
        </w:rPr>
        <w:t xml:space="preserve"> : </w:t>
      </w:r>
    </w:p>
    <w:p w14:paraId="5CFB8A7C" w14:textId="77777777" w:rsidR="0023113C" w:rsidRDefault="0023113C" w:rsidP="00E64EF6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4F73DFCA" w14:textId="45B1BF33" w:rsidR="00B00F40" w:rsidRPr="00E64EF6" w:rsidRDefault="00B00F40" w:rsidP="00E64EF6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Format souhaité :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Communication orale,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Communication affichée,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>Symposium</w:t>
      </w:r>
    </w:p>
    <w:p w14:paraId="4C83E786" w14:textId="4769A72C" w:rsidR="00E64EF6" w:rsidRDefault="00B00F40" w:rsidP="00951D4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51D4A">
        <w:rPr>
          <w:rFonts w:ascii="Times New Roman" w:hAnsi="Times New Roman" w:cs="Times New Roman"/>
          <w:i/>
          <w:iCs/>
          <w:sz w:val="24"/>
          <w:szCs w:val="24"/>
        </w:rPr>
        <w:t>Thématique principale</w:t>
      </w:r>
      <w:r>
        <w:rPr>
          <w:rFonts w:ascii="Times New Roman" w:hAnsi="Times New Roman" w:cs="Times New Roman"/>
          <w:sz w:val="24"/>
          <w:szCs w:val="24"/>
        </w:rPr>
        <w:t> :</w:t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rsonnalité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motions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gnition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éthodes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51D4A">
        <w:rPr>
          <w:rFonts w:ascii="Times New Roman" w:hAnsi="Times New Roman" w:cs="Times New Roman"/>
          <w:sz w:val="24"/>
          <w:szCs w:val="24"/>
        </w:rPr>
        <w:br/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rientation-Insertion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ucation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nté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ravail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éativité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utre</w:t>
      </w:r>
    </w:p>
    <w:p w14:paraId="7FA357EC" w14:textId="1820CECF" w:rsidR="0023113C" w:rsidRDefault="0023113C" w:rsidP="0023113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51D4A">
        <w:rPr>
          <w:rFonts w:ascii="Times New Roman" w:hAnsi="Times New Roman" w:cs="Times New Roman"/>
          <w:i/>
          <w:iCs/>
          <w:sz w:val="24"/>
          <w:szCs w:val="24"/>
        </w:rPr>
        <w:t xml:space="preserve">Thématique </w:t>
      </w:r>
      <w:r>
        <w:rPr>
          <w:rFonts w:ascii="Times New Roman" w:hAnsi="Times New Roman" w:cs="Times New Roman"/>
          <w:i/>
          <w:iCs/>
          <w:sz w:val="24"/>
          <w:szCs w:val="24"/>
        </w:rPr>
        <w:t>secondaire</w:t>
      </w:r>
      <w:r>
        <w:rPr>
          <w:rFonts w:ascii="Times New Roman" w:hAnsi="Times New Roman" w:cs="Times New Roman"/>
          <w:sz w:val="24"/>
          <w:szCs w:val="24"/>
        </w:rPr>
        <w:t> :</w:t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rsonnalité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motions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gnition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éthodes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rientation-Insertion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ucation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nté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ravail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éativité</w:t>
      </w:r>
      <w:r w:rsidRPr="00B00F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F40">
        <w:rPr>
          <w:rFonts w:ascii="Times New Roman" w:hAnsi="Times New Roman" w:cs="Times New Roman"/>
          <w:sz w:val="24"/>
          <w:szCs w:val="24"/>
        </w:rPr>
        <w:sym w:font="Wingdings" w:char="F06F"/>
      </w:r>
      <w:r w:rsidRPr="00B00F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utre</w:t>
      </w:r>
    </w:p>
    <w:p w14:paraId="3B3F1F5F" w14:textId="77777777" w:rsidR="0023113C" w:rsidRDefault="0023113C" w:rsidP="00951D4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193EA2" w14:textId="77777777" w:rsidR="00B00F40" w:rsidRPr="00E64EF6" w:rsidRDefault="00B00F40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58F8B9F" w14:textId="35A9DFC5" w:rsid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sz w:val="24"/>
          <w:szCs w:val="24"/>
        </w:rPr>
        <w:t>Résumé</w:t>
      </w:r>
      <w:r w:rsidR="00951D4A">
        <w:rPr>
          <w:rFonts w:ascii="Times New Roman" w:hAnsi="Times New Roman" w:cs="Times New Roman"/>
          <w:sz w:val="24"/>
          <w:szCs w:val="24"/>
        </w:rPr>
        <w:t xml:space="preserve"> (~300 mots)</w:t>
      </w:r>
    </w:p>
    <w:p w14:paraId="5C8B79DD" w14:textId="77777777" w:rsidR="00E64EF6" w:rsidRP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AAECEB" w14:textId="30A95602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3E6431" w14:textId="2364D630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Objectifs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A4FC59" w14:textId="2CDFDE6D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Méthode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EF2D1E" w14:textId="3C3DE0A5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Résultats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70C6DC" w14:textId="2F03B4DA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Discussion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17247B" w14:textId="74684D8D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0741687" w14:textId="506D29B5" w:rsid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sz w:val="24"/>
          <w:szCs w:val="24"/>
        </w:rPr>
        <w:t>Mots clés : 5 maximum</w:t>
      </w:r>
    </w:p>
    <w:p w14:paraId="06E5EE1B" w14:textId="3DEC441F" w:rsid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08E2E8A" w14:textId="6B55622A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bliographie</w:t>
      </w:r>
      <w:r w:rsidRPr="00E64EF6">
        <w:rPr>
          <w:rFonts w:ascii="Times New Roman" w:hAnsi="Times New Roman" w:cs="Times New Roman"/>
          <w:sz w:val="24"/>
          <w:szCs w:val="24"/>
        </w:rPr>
        <w:t> :</w:t>
      </w:r>
      <w:r w:rsidR="00951D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FE2996" w14:textId="77777777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E64EF6" w:rsidRPr="00E64E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AkITS1MTQ1NDQyUdpeDU4uLM/DyQAsNaAKQ5qrksAAAA"/>
  </w:docVars>
  <w:rsids>
    <w:rsidRoot w:val="003E4F8C"/>
    <w:rsid w:val="0023113C"/>
    <w:rsid w:val="003E4F8C"/>
    <w:rsid w:val="00951D4A"/>
    <w:rsid w:val="00B00F40"/>
    <w:rsid w:val="00C423B4"/>
    <w:rsid w:val="00E64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7386E"/>
  <w15:chartTrackingRefBased/>
  <w15:docId w15:val="{434D1931-144A-4546-9CA0-F19BF6BCF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1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Botella</dc:creator>
  <cp:keywords/>
  <dc:description/>
  <cp:lastModifiedBy>Reviewer</cp:lastModifiedBy>
  <cp:revision>4</cp:revision>
  <dcterms:created xsi:type="dcterms:W3CDTF">2025-11-07T20:16:00Z</dcterms:created>
  <dcterms:modified xsi:type="dcterms:W3CDTF">2025-11-10T10:42:00Z</dcterms:modified>
</cp:coreProperties>
</file>